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624f7d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624f7d0-e3fc-11eb-ba0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2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RLDQAhi+gH//0t/YAFz66UzeMi2SXZzYBRQg/lZjVe9A1DdNQX0Hj74Xf++w9TwX9Xa+JDioYTGuBi/Dhd4RIGfV3jikr8LvBlH1yVRcv6wie460FeLj2bCtR5K+ZO0LXWhfYrXhYaYIyavWA9maTEksJjM43uIk8iT5+t06T1R5xqJ/aJUCUhJuO/Yz6wJ8mfLwI+QP8sqiXXsmD9F6IrTTSWX15vIc3hjbXJ9qa02jK0O/OIY3e9NY9oPFJbNwuhauad+aTcD3dUDc//1Ju1xl/tPvJVrWA1/cjy5T0F6BKMv+rNnsGdJ1cX8mK08tb88X8+37TECPpm/CrPqqb2T7wO3QJ8O8DCrRru35vx5Eml2HMwPfx/MtlWxNwf+e+/37hewoGPLttT8a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Part of what I like about this solution is the looks. Couldn't find any</w:t>
      </w:r>
      <w:r>
        <w:t xml:space="preserve"> </w:t>
      </w:r>
      <w:r>
        <w:t xml:space="preserve">rug mats that made a good-looking "desktop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c624f7d0-e3fc-11eb-ba04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2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c624f7d0-e3fc-11eb-ba04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c624f7d0-e3fc-11eb-ba04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624f7d0</dc:title>
  <dc:creator/>
  <cp:keywords/>
  <dcterms:created xsi:type="dcterms:W3CDTF">2026-05-07T00:42:30Z</dcterms:created>
  <dcterms:modified xsi:type="dcterms:W3CDTF">2026-05-07T0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